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DED3A" w14:textId="77777777" w:rsidR="00E67295" w:rsidRPr="00E67295" w:rsidRDefault="00E67295" w:rsidP="00916FB0">
      <w:pPr>
        <w:pStyle w:val="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284273F8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a9"/>
          </w:rPr>
          <w:t>"</w:t>
        </w:r>
        <w:r w:rsidRPr="00402272">
          <w:rPr>
            <w:rStyle w:val="a9"/>
            <w:noProof/>
          </w:rPr>
          <w:t xml:space="preserve">JavaScript </w:t>
        </w:r>
        <w:r w:rsidRPr="00402272">
          <w:rPr>
            <w:rStyle w:val="a9"/>
          </w:rPr>
          <w:t xml:space="preserve">Advanced" course @ </w:t>
        </w:r>
        <w:r w:rsidRPr="00402272">
          <w:rPr>
            <w:rStyle w:val="a9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a9"/>
          </w:rPr>
          <w:t>https://judge.softuni.bg/Contests/</w:t>
        </w:r>
        <w:r w:rsidR="00B32CA1" w:rsidRPr="00402272">
          <w:rPr>
            <w:rStyle w:val="a9"/>
            <w:lang w:val="bg-BG"/>
          </w:rPr>
          <w:t>2750</w:t>
        </w:r>
        <w:r w:rsidR="00B32CA1" w:rsidRPr="00402272">
          <w:rPr>
            <w:rStyle w:val="a9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2"/>
        <w:numPr>
          <w:ilvl w:val="0"/>
          <w:numId w:val="40"/>
        </w:numPr>
      </w:pPr>
      <w:r>
        <w:t>Previous Day</w:t>
      </w:r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6C752C66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6, 10, 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70B09855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E0E3DE4" w14:textId="77777777" w:rsidR="000244CF" w:rsidRPr="007803EF" w:rsidRDefault="000244CF" w:rsidP="000244CF">
      <w:pPr>
        <w:pStyle w:val="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ac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Тhe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Тhe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ac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ac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ac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ac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lastRenderedPageBreak/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lastRenderedPageBreak/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5226DA"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ac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a9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3B2B4" w14:textId="77777777" w:rsidR="0019593B" w:rsidRDefault="0019593B" w:rsidP="008068A2">
      <w:pPr>
        <w:spacing w:after="0" w:line="240" w:lineRule="auto"/>
      </w:pPr>
      <w:r>
        <w:separator/>
      </w:r>
    </w:p>
  </w:endnote>
  <w:endnote w:type="continuationSeparator" w:id="0">
    <w:p w14:paraId="366209C6" w14:textId="77777777" w:rsidR="0019593B" w:rsidRDefault="001959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38B06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38B06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A7882" w14:textId="77777777" w:rsidR="0019593B" w:rsidRDefault="0019593B" w:rsidP="008068A2">
      <w:pPr>
        <w:spacing w:after="0" w:line="240" w:lineRule="auto"/>
      </w:pPr>
      <w:r>
        <w:separator/>
      </w:r>
    </w:p>
  </w:footnote>
  <w:footnote w:type="continuationSeparator" w:id="0">
    <w:p w14:paraId="070CD846" w14:textId="77777777" w:rsidR="0019593B" w:rsidRDefault="001959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gUAKaK50C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1BC"/>
    <w:rsid w:val="008C2344"/>
    <w:rsid w:val="008C2B83"/>
    <w:rsid w:val="008C59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Неразрешено споменаване1"/>
    <w:basedOn w:val="a0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0C0EB-205C-4F7E-B90E-A8BFFC0EF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1</TotalTime>
  <Pages>5</Pages>
  <Words>1040</Words>
  <Characters>5933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6</cp:revision>
  <cp:lastPrinted>2015-10-26T22:35:00Z</cp:lastPrinted>
  <dcterms:created xsi:type="dcterms:W3CDTF">2019-11-12T12:29:00Z</dcterms:created>
  <dcterms:modified xsi:type="dcterms:W3CDTF">2022-01-05T12:12:00Z</dcterms:modified>
  <cp:category>computer programming;programming;software development;software engineering</cp:category>
</cp:coreProperties>
</file>